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211D" w14:textId="04AF25D4" w:rsidR="00A04CE5" w:rsidRDefault="00175F9C">
      <w:r>
        <w:t>This is fourth file</w:t>
      </w:r>
      <w:r w:rsidR="00C176F6">
        <w:t>, modified</w:t>
      </w:r>
    </w:p>
    <w:sectPr w:rsidR="00A04C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MLcwNTcyMAMiAyUdpeDU4uLM/DyQAsNaAIqrl5QsAAAA"/>
  </w:docVars>
  <w:rsids>
    <w:rsidRoot w:val="00E71347"/>
    <w:rsid w:val="00175F9C"/>
    <w:rsid w:val="004A3501"/>
    <w:rsid w:val="00595079"/>
    <w:rsid w:val="00685D05"/>
    <w:rsid w:val="00A04CE5"/>
    <w:rsid w:val="00C176F6"/>
    <w:rsid w:val="00E42F9F"/>
    <w:rsid w:val="00E71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330CB"/>
  <w15:chartTrackingRefBased/>
  <w15:docId w15:val="{920E94B2-019E-4573-B434-A9EF83055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6</Characters>
  <Application>Microsoft Office Word</Application>
  <DocSecurity>0</DocSecurity>
  <Lines>1</Lines>
  <Paragraphs>1</Paragraphs>
  <ScaleCrop>false</ScaleCrop>
  <Company>HP</Company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ravaram venkatasatish</dc:creator>
  <cp:keywords/>
  <dc:description/>
  <cp:lastModifiedBy>rudravaram venkatasatish</cp:lastModifiedBy>
  <cp:revision>3</cp:revision>
  <dcterms:created xsi:type="dcterms:W3CDTF">2022-12-14T10:32:00Z</dcterms:created>
  <dcterms:modified xsi:type="dcterms:W3CDTF">2022-12-14T10:37:00Z</dcterms:modified>
</cp:coreProperties>
</file>